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73679" w:rsidRDefault="00861125" w:rsidP="008611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861125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The article requires revision before acceptance. </w:t>
      </w:r>
    </w:p>
    <w:p w:rsidR="00373679" w:rsidRDefault="00373679" w:rsidP="008611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</w:p>
    <w:p w:rsidR="00861125" w:rsidRPr="00861125" w:rsidRDefault="00861125" w:rsidP="008611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861125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1) </w:t>
      </w:r>
      <w:r w:rsidR="00373679" w:rsidRPr="00861125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Institutional</w:t>
      </w:r>
      <w:r w:rsidRPr="00861125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ethical </w:t>
      </w:r>
      <w:r w:rsidR="00373679" w:rsidRPr="00861125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committee</w:t>
      </w:r>
      <w:r w:rsidRPr="00861125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number and document proof</w:t>
      </w:r>
    </w:p>
    <w:p w:rsidR="00861125" w:rsidRPr="00861125" w:rsidRDefault="00861125" w:rsidP="008611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861125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2) </w:t>
      </w:r>
      <w:r w:rsidR="00373679" w:rsidRPr="00861125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Reference</w:t>
      </w:r>
      <w:r w:rsidRPr="00861125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articles to be quoted in Vancouver style 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402CB" w:rsidRPr="00D402CB" w:rsidRDefault="00D402CB" w:rsidP="00D402CB">
      <w:proofErr w:type="spellStart"/>
      <w:r w:rsidRPr="00D402CB">
        <w:t>Dr.</w:t>
      </w:r>
      <w:proofErr w:type="spellEnd"/>
      <w:r w:rsidRPr="00D402CB">
        <w:t xml:space="preserve"> M. Jaya Nagendra Krishna,</w:t>
      </w:r>
      <w:r w:rsidR="008B783C">
        <w:t xml:space="preserve"> </w:t>
      </w:r>
      <w:proofErr w:type="spellStart"/>
      <w:r w:rsidRPr="00D402CB">
        <w:t>Kamineni</w:t>
      </w:r>
      <w:proofErr w:type="spellEnd"/>
      <w:r w:rsidRPr="00D402CB">
        <w:t xml:space="preserve"> Institute of Dental Sciences, India</w:t>
      </w:r>
      <w:bookmarkStart w:id="0" w:name="_GoBack"/>
      <w:bookmarkEnd w:id="0"/>
    </w:p>
    <w:sectPr w:rsidR="00D402CB" w:rsidRPr="00D402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zsrQ0NTUxtzA2NzBV0lEKTi0uzszPAykwrAUAlchpjCwAAAA="/>
  </w:docVars>
  <w:rsids>
    <w:rsidRoot w:val="00A72896"/>
    <w:rsid w:val="002C0B2C"/>
    <w:rsid w:val="00335B4F"/>
    <w:rsid w:val="00373679"/>
    <w:rsid w:val="004921B2"/>
    <w:rsid w:val="00666BF9"/>
    <w:rsid w:val="00861125"/>
    <w:rsid w:val="008B783C"/>
    <w:rsid w:val="009344FF"/>
    <w:rsid w:val="009F328F"/>
    <w:rsid w:val="00A72896"/>
    <w:rsid w:val="00D402CB"/>
    <w:rsid w:val="00F40673"/>
    <w:rsid w:val="00FE6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1C1CE"/>
  <w15:docId w15:val="{1BA1C6DF-EEC1-46E4-8F45-77A02E193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248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13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3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25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46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38</Characters>
  <Application>Microsoft Office Word</Application>
  <DocSecurity>0</DocSecurity>
  <Lines>1</Lines>
  <Paragraphs>1</Paragraphs>
  <ScaleCrop>false</ScaleCrop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6-05-07T12:19:00Z</dcterms:modified>
</cp:coreProperties>
</file>